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7E719478" w:rsidR="002F101C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HOMEWORK #</w:t>
      </w:r>
      <w:r w:rsidR="00C447B5">
        <w:rPr>
          <w:rFonts w:ascii="Cambria" w:hAnsi="Cambria"/>
          <w:sz w:val="24"/>
          <w:szCs w:val="24"/>
        </w:rPr>
        <w:t>3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6AE662" w14:textId="7777777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CDB79F6" w14:textId="63D1E7F1" w:rsidR="009E732E" w:rsidRPr="009E732E" w:rsidRDefault="009E732E" w:rsidP="009E732E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9E732E">
        <w:rPr>
          <w:rFonts w:ascii="Cambria" w:hAnsi="Cambria"/>
          <w:sz w:val="24"/>
          <w:szCs w:val="24"/>
        </w:rPr>
        <w:t>Buatlah program kalkulator sederhana menggunakan fungsi yang dapat melakukan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operasi matematis (pertambahan, perkalian, pengurangan, pembagian, pemangkatan,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akar) mengggunakan fungsi kustom yang dibuat sendiri.</w:t>
      </w:r>
    </w:p>
    <w:p w14:paraId="3A02CD65" w14:textId="440B85A1" w:rsidR="009E732E" w:rsidRPr="009E732E" w:rsidRDefault="009E732E" w:rsidP="009E732E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9E732E">
        <w:rPr>
          <w:rFonts w:ascii="Cambria" w:hAnsi="Cambria"/>
          <w:sz w:val="24"/>
          <w:szCs w:val="24"/>
        </w:rPr>
        <w:t>Buatlah program sederhana menggunakan fungsi yang dapat melakukan operasi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faktorial, permutasi, dan kombinasi mengggunakan fungsi kustom yang dibuat</w:t>
      </w:r>
      <w:r>
        <w:rPr>
          <w:rFonts w:ascii="Cambria" w:hAnsi="Cambria"/>
          <w:sz w:val="24"/>
          <w:szCs w:val="24"/>
        </w:rPr>
        <w:t xml:space="preserve"> </w:t>
      </w:r>
      <w:r w:rsidRPr="009E732E">
        <w:rPr>
          <w:rFonts w:ascii="Cambria" w:hAnsi="Cambria"/>
          <w:sz w:val="24"/>
          <w:szCs w:val="24"/>
        </w:rPr>
        <w:t>sendiri.</w:t>
      </w:r>
      <w:r w:rsidRPr="009E732E">
        <w:rPr>
          <w:rFonts w:ascii="Cambria" w:hAnsi="Cambria"/>
          <w:sz w:val="24"/>
          <w:szCs w:val="24"/>
        </w:rPr>
        <w:cr/>
      </w:r>
    </w:p>
    <w:p w14:paraId="48808573" w14:textId="09A665FC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5D1A7259" w14:textId="03B25A9D" w:rsidR="00ED4853" w:rsidRPr="00786579" w:rsidRDefault="00ED4853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umpulkan tugas</w:t>
      </w:r>
      <w:r w:rsidR="00786579">
        <w:rPr>
          <w:rFonts w:ascii="Cambria" w:hAnsi="Cambria"/>
          <w:sz w:val="24"/>
          <w:szCs w:val="24"/>
        </w:rPr>
        <w:t xml:space="preserve"> (laporan)</w:t>
      </w:r>
      <w:r w:rsidRPr="00786579">
        <w:rPr>
          <w:rFonts w:ascii="Cambria" w:hAnsi="Cambria"/>
          <w:sz w:val="24"/>
          <w:szCs w:val="24"/>
        </w:rPr>
        <w:t xml:space="preserve"> di WA group OC 134</w:t>
      </w:r>
      <w:r w:rsidR="00786579" w:rsidRPr="00786579">
        <w:rPr>
          <w:rFonts w:ascii="Cambria" w:hAnsi="Cambria"/>
          <w:sz w:val="24"/>
          <w:szCs w:val="24"/>
        </w:rPr>
        <w:t xml:space="preserve"> maksimal </w:t>
      </w:r>
      <w:r w:rsidR="00140BC9">
        <w:rPr>
          <w:rFonts w:ascii="Cambria" w:hAnsi="Cambria"/>
          <w:sz w:val="24"/>
          <w:szCs w:val="24"/>
        </w:rPr>
        <w:t xml:space="preserve">5 November </w:t>
      </w:r>
      <w:r w:rsidR="00786579" w:rsidRPr="00786579">
        <w:rPr>
          <w:rFonts w:ascii="Cambria" w:hAnsi="Cambria"/>
          <w:sz w:val="24"/>
          <w:szCs w:val="24"/>
        </w:rPr>
        <w:t>2022.</w:t>
      </w:r>
    </w:p>
    <w:p w14:paraId="17B79044" w14:textId="3E4007DB" w:rsidR="00786579" w:rsidRP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etik</w:t>
      </w:r>
      <w:r>
        <w:rPr>
          <w:rFonts w:ascii="Cambria" w:hAnsi="Cambria"/>
          <w:sz w:val="24"/>
          <w:szCs w:val="24"/>
        </w:rPr>
        <w:t xml:space="preserve"> tugas</w:t>
      </w:r>
      <w:r w:rsidRPr="00786579">
        <w:rPr>
          <w:rFonts w:ascii="Cambria" w:hAnsi="Cambria"/>
          <w:sz w:val="24"/>
          <w:szCs w:val="24"/>
        </w:rPr>
        <w:t xml:space="preserve"> di Word, margin default word (normal</w:t>
      </w:r>
      <w:r>
        <w:rPr>
          <w:rFonts w:ascii="Cambria" w:hAnsi="Cambria"/>
          <w:sz w:val="24"/>
          <w:szCs w:val="24"/>
        </w:rPr>
        <w:t>: 2,54 - 2,54 - 2,54 - 2,54 cm</w:t>
      </w:r>
      <w:r w:rsidRPr="00786579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before - after 0 pt, spasi 1</w:t>
      </w:r>
      <w:r w:rsidRPr="00786579">
        <w:rPr>
          <w:rFonts w:ascii="Cambria" w:hAnsi="Cambria"/>
          <w:sz w:val="24"/>
          <w:szCs w:val="24"/>
        </w:rPr>
        <w:t>.</w:t>
      </w:r>
    </w:p>
    <w:p w14:paraId="78CF7D19" w14:textId="4596FD2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cantumkan nama peserta, asal instansi, dan email peserta.</w:t>
      </w:r>
    </w:p>
    <w:p w14:paraId="4C799CC6" w14:textId="44BCD98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unakan font Cambria 12 pt untuk teks dan Consolas 12 pt untuk kode.</w:t>
      </w:r>
    </w:p>
    <w:p w14:paraId="1BF0E4FC" w14:textId="4B2414DF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ode harus ditulis dalam code box, dan proses input-output diberi theme color berwarna abu – abu seperti pada file ini.</w:t>
      </w:r>
    </w:p>
    <w:p w14:paraId="7ADEE55F" w14:textId="3A603552" w:rsidR="004C0CC6" w:rsidRDefault="004C0CC6" w:rsidP="004C0CC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3A00C0E1" w:rsidR="00D04992" w:rsidRPr="004C0CC6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LAMAT BELAJAR</w:t>
      </w:r>
    </w:p>
    <w:sectPr w:rsidR="00D04992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677A8"/>
    <w:multiLevelType w:val="hybridMultilevel"/>
    <w:tmpl w:val="BB2E8E02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qQUAq5PY5SwAAAA="/>
  </w:docVars>
  <w:rsids>
    <w:rsidRoot w:val="00F96E55"/>
    <w:rsid w:val="00140BC9"/>
    <w:rsid w:val="002F101C"/>
    <w:rsid w:val="004C0CC6"/>
    <w:rsid w:val="004F00D4"/>
    <w:rsid w:val="005811B9"/>
    <w:rsid w:val="00650D23"/>
    <w:rsid w:val="00786579"/>
    <w:rsid w:val="007E1630"/>
    <w:rsid w:val="008B2021"/>
    <w:rsid w:val="009E732E"/>
    <w:rsid w:val="00AC5188"/>
    <w:rsid w:val="00B374B1"/>
    <w:rsid w:val="00C447B5"/>
    <w:rsid w:val="00C752FB"/>
    <w:rsid w:val="00D04992"/>
    <w:rsid w:val="00ED4853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7</Words>
  <Characters>958</Characters>
  <Application>Microsoft Office Word</Application>
  <DocSecurity>0</DocSecurity>
  <Lines>7</Lines>
  <Paragraphs>2</Paragraphs>
  <ScaleCrop>false</ScaleCrop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3</cp:revision>
  <cp:lastPrinted>2022-10-22T08:48:00Z</cp:lastPrinted>
  <dcterms:created xsi:type="dcterms:W3CDTF">2022-10-30T10:35:00Z</dcterms:created>
  <dcterms:modified xsi:type="dcterms:W3CDTF">2022-10-30T10:36:00Z</dcterms:modified>
</cp:coreProperties>
</file>